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000000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="00E17995"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00000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00000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17995"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69763F57" w14:textId="20A10513" w:rsidR="004D7086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2591437" w:history="1">
            <w:r w:rsidR="004D7086" w:rsidRPr="000B64C7">
              <w:rPr>
                <w:rStyle w:val="Hyperlink"/>
                <w:noProof/>
              </w:rPr>
              <w:t>1.0</w:t>
            </w:r>
            <w:r w:rsidR="004D7086">
              <w:rPr>
                <w:noProof/>
                <w:lang w:eastAsia="en-AU"/>
              </w:rPr>
              <w:tab/>
            </w:r>
            <w:r w:rsidR="004D7086" w:rsidRPr="000B64C7">
              <w:rPr>
                <w:rStyle w:val="Hyperlink"/>
                <w:noProof/>
              </w:rPr>
              <w:t>Introduction</w:t>
            </w:r>
            <w:r w:rsidR="004D7086">
              <w:rPr>
                <w:noProof/>
                <w:webHidden/>
              </w:rPr>
              <w:tab/>
            </w:r>
            <w:r w:rsidR="004D7086">
              <w:rPr>
                <w:noProof/>
                <w:webHidden/>
              </w:rPr>
              <w:fldChar w:fldCharType="begin"/>
            </w:r>
            <w:r w:rsidR="004D7086">
              <w:rPr>
                <w:noProof/>
                <w:webHidden/>
              </w:rPr>
              <w:instrText xml:space="preserve"> PAGEREF _Toc112591437 \h </w:instrText>
            </w:r>
            <w:r w:rsidR="004D7086">
              <w:rPr>
                <w:noProof/>
                <w:webHidden/>
              </w:rPr>
            </w:r>
            <w:r w:rsidR="004D7086">
              <w:rPr>
                <w:noProof/>
                <w:webHidden/>
              </w:rPr>
              <w:fldChar w:fldCharType="separate"/>
            </w:r>
            <w:r w:rsidR="004D7086">
              <w:rPr>
                <w:noProof/>
                <w:webHidden/>
              </w:rPr>
              <w:t>2</w:t>
            </w:r>
            <w:r w:rsidR="004D7086">
              <w:rPr>
                <w:noProof/>
                <w:webHidden/>
              </w:rPr>
              <w:fldChar w:fldCharType="end"/>
            </w:r>
          </w:hyperlink>
        </w:p>
        <w:p w14:paraId="7868E1B7" w14:textId="1F261E3D" w:rsidR="004D7086" w:rsidRDefault="004D7086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2591438" w:history="1">
            <w:r w:rsidRPr="000B64C7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0B64C7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59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82602" w14:textId="6D8448D5" w:rsidR="004D7086" w:rsidRDefault="004D7086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2591439" w:history="1">
            <w:r w:rsidRPr="000B64C7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0B64C7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59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716BB" w14:textId="2A349B37" w:rsidR="004D7086" w:rsidRDefault="004D7086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2591440" w:history="1">
            <w:r w:rsidRPr="000B64C7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0B64C7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591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FF561" w14:textId="3C932F12" w:rsidR="004D7086" w:rsidRDefault="004D7086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2591441" w:history="1">
            <w:r w:rsidRPr="000B64C7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0B64C7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59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53DDE" w14:textId="7479E60C" w:rsidR="004D7086" w:rsidRDefault="004D7086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2591442" w:history="1">
            <w:r w:rsidRPr="000B64C7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0B64C7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59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326E6" w14:textId="3A1A05B4" w:rsidR="004D7086" w:rsidRDefault="004D7086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2591443" w:history="1">
            <w:r w:rsidRPr="000B64C7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0B64C7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591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0F47F058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2591437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2591438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2591439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2591440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75D66FFB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>The Activity Definition and Estimation section explores the dependenc</w:t>
      </w:r>
      <w:r w:rsidR="009D6D0F">
        <w:t>y</w:t>
      </w:r>
      <w:r w:rsidR="00B56A26">
        <w:t>,</w:t>
      </w:r>
      <w:r w:rsidR="009D6D0F">
        <w:t xml:space="preserve"> duration,</w:t>
      </w:r>
      <w:r w:rsidR="00B56A26">
        <w:t xml:space="preserve"> </w:t>
      </w:r>
      <w:r w:rsidR="009D6D0F">
        <w:t>description</w:t>
      </w:r>
      <w:r w:rsidR="0043254F">
        <w:t xml:space="preserve">, and </w:t>
      </w:r>
      <w:r w:rsidR="009D6D0F">
        <w:t>identification of</w:t>
      </w:r>
      <w:r w:rsidR="0043254F">
        <w:t xml:space="preserve">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2591441"/>
      <w:r>
        <w:lastRenderedPageBreak/>
        <w:t>Work Breakdown Structure</w:t>
      </w:r>
      <w:bookmarkEnd w:id="4"/>
    </w:p>
    <w:p w14:paraId="1BF1B528" w14:textId="55EC72A3" w:rsidR="005D0C33" w:rsidRDefault="003F5BC0" w:rsidP="005D0C33">
      <w:pPr>
        <w:keepNext/>
      </w:pPr>
      <w:r>
        <w:rPr>
          <w:noProof/>
        </w:rPr>
        <w:drawing>
          <wp:inline distT="0" distB="0" distL="0" distR="0" wp14:anchorId="6AF6C189" wp14:editId="3C7D6617">
            <wp:extent cx="5731510" cy="567436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7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70171C41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</w:t>
      </w:r>
      <w:r w:rsidR="009231BE">
        <w:t>–</w:t>
      </w:r>
      <w:r>
        <w:t xml:space="preserve"> </w:t>
      </w:r>
      <w:r w:rsidR="009231BE">
        <w:t>NTPT Work Breakdown Structure</w:t>
      </w:r>
    </w:p>
    <w:p w14:paraId="738FDBEE" w14:textId="2D2A6A73" w:rsidR="00926CFD" w:rsidRDefault="009231BE">
      <w:r>
        <w:t>Figure 1 displa</w:t>
      </w:r>
      <w:r w:rsidR="00DF71CC">
        <w:t xml:space="preserve">ys the main deliverable, key </w:t>
      </w:r>
      <w:r w:rsidR="00F506FB">
        <w:t>phases,</w:t>
      </w:r>
      <w:r w:rsidR="00DF71CC">
        <w:t xml:space="preserve"> </w:t>
      </w:r>
      <w:r>
        <w:t xml:space="preserve">and their associated components for the NTPT. </w:t>
      </w:r>
      <w:r w:rsidR="000F3083">
        <w:t xml:space="preserve">Each work breakdown structure has four levels: </w:t>
      </w:r>
      <w:r w:rsidR="00953DDD">
        <w:t>main</w:t>
      </w:r>
      <w:r w:rsidR="000F3083">
        <w:t xml:space="preserve"> deliverable, </w:t>
      </w:r>
      <w:r w:rsidR="00953DDD">
        <w:t xml:space="preserve">key </w:t>
      </w:r>
      <w:r w:rsidR="000F3083">
        <w:t xml:space="preserve">phases, work packages and activities. A top-down approach </w:t>
      </w:r>
      <w:r w:rsidR="00953DDD">
        <w:t>has been</w:t>
      </w:r>
      <w:r w:rsidR="000F3083">
        <w:t xml:space="preserve"> incorporated in forming </w:t>
      </w:r>
      <w:r w:rsidR="00953DDD">
        <w:t>Figure 1</w:t>
      </w:r>
      <w:r w:rsidR="000F3083">
        <w:t xml:space="preserve">, with the largest item and </w:t>
      </w:r>
      <w:r w:rsidR="00953DDD">
        <w:t xml:space="preserve">main </w:t>
      </w:r>
      <w:r w:rsidR="000F3083">
        <w:t xml:space="preserve">deliverable being the data analysis and visualisation software. The </w:t>
      </w:r>
      <w:r w:rsidR="00953DDD">
        <w:t>key</w:t>
      </w:r>
      <w:r w:rsidR="000F3083">
        <w:t xml:space="preserve"> phases include initialisation, planning, testing, backend, frontend, updates and closing. </w:t>
      </w:r>
      <w:r w:rsidR="00953DDD">
        <w:t xml:space="preserve">Each phase must be completed for the project to be completed. </w:t>
      </w:r>
      <w:r w:rsidR="00926CFD">
        <w:br w:type="page"/>
      </w:r>
    </w:p>
    <w:p w14:paraId="70D1AE06" w14:textId="5E4D90BC" w:rsidR="00F439BB" w:rsidRDefault="00926CFD" w:rsidP="00F439BB">
      <w:pPr>
        <w:pStyle w:val="Heading1"/>
        <w:numPr>
          <w:ilvl w:val="0"/>
          <w:numId w:val="2"/>
        </w:numPr>
      </w:pPr>
      <w:bookmarkStart w:id="5" w:name="_Toc112591442"/>
      <w:r>
        <w:lastRenderedPageBreak/>
        <w:t>Activity Definition</w:t>
      </w:r>
      <w:r w:rsidR="00DB3B80">
        <w:t xml:space="preserve"> &amp; Estimation</w:t>
      </w:r>
      <w:bookmarkEnd w:id="5"/>
    </w:p>
    <w:p w14:paraId="60B67109" w14:textId="606BE197" w:rsidR="00CA6062" w:rsidRPr="00CA6062" w:rsidRDefault="00CA6062" w:rsidP="00CA6062">
      <w:r>
        <w:t xml:space="preserve">Time management is a significant aspect of project management. To reduce risk, each activity for the NTPT must be acknowledged. </w:t>
      </w:r>
      <w:r w:rsidR="00F506FB">
        <w:t xml:space="preserve">Figure 2 represents each activities duration, start time, finish time, identification, and relationships. Refer to </w:t>
      </w:r>
      <w:r w:rsidR="00F245ED">
        <w:t>Table 1</w:t>
      </w:r>
      <w:r w:rsidR="00F506FB">
        <w:t xml:space="preserve"> for a detailed description of each activity. </w:t>
      </w:r>
    </w:p>
    <w:p w14:paraId="1B021CE5" w14:textId="28C8B965" w:rsidR="006D2768" w:rsidRPr="006D2768" w:rsidRDefault="00B2643C" w:rsidP="00CA6062">
      <w:pPr>
        <w:jc w:val="center"/>
      </w:pPr>
      <w:r>
        <w:rPr>
          <w:noProof/>
        </w:rPr>
        <w:drawing>
          <wp:inline distT="0" distB="0" distL="0" distR="0" wp14:anchorId="377D0D7E" wp14:editId="0D42CE3F">
            <wp:extent cx="5731510" cy="58185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439F752B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</w:t>
      </w:r>
      <w:r w:rsidR="00CA6062">
        <w:t>–</w:t>
      </w:r>
      <w:r>
        <w:t xml:space="preserve"> </w:t>
      </w:r>
      <w:r w:rsidR="00CA6062">
        <w:t xml:space="preserve">NTPT Precedence </w:t>
      </w:r>
      <w:r w:rsidR="007336C4">
        <w:t>Diagramming Method</w:t>
      </w:r>
    </w:p>
    <w:p w14:paraId="575ED12E" w14:textId="3CBD4080" w:rsidR="00BF3FBB" w:rsidRDefault="00BF3FBB" w:rsidP="00BF3FBB"/>
    <w:p w14:paraId="43604378" w14:textId="5F092BAF" w:rsidR="003F5BC0" w:rsidRDefault="003F5BC0" w:rsidP="00BF3FBB"/>
    <w:p w14:paraId="7DDDB149" w14:textId="3CE7401F" w:rsidR="003F5BC0" w:rsidRDefault="003F5BC0" w:rsidP="00BF3FBB"/>
    <w:p w14:paraId="0E93AFD2" w14:textId="52CCB480" w:rsidR="003F5BC0" w:rsidRDefault="003F5BC0" w:rsidP="00BF3FBB"/>
    <w:p w14:paraId="12356899" w14:textId="77777777" w:rsidR="003F5BC0" w:rsidRDefault="003F5BC0" w:rsidP="00BF3FBB"/>
    <w:p w14:paraId="0B24ECF8" w14:textId="71E26EC7" w:rsidR="00F245ED" w:rsidRDefault="00F245ED" w:rsidP="00F245ED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- Activity Description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F5BC0" w:rsidRPr="004D7086" w14:paraId="27B5F4F8" w14:textId="77777777" w:rsidTr="00C43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8A9CDA7" w14:textId="228960AF" w:rsidR="003F5BC0" w:rsidRPr="004D7086" w:rsidRDefault="003F5BC0" w:rsidP="00BF3FBB">
            <w:pPr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Activity</w:t>
            </w:r>
          </w:p>
        </w:tc>
        <w:tc>
          <w:tcPr>
            <w:tcW w:w="4508" w:type="dxa"/>
          </w:tcPr>
          <w:p w14:paraId="25437396" w14:textId="4F9F3C26" w:rsidR="003F5BC0" w:rsidRPr="004D7086" w:rsidRDefault="003F5BC0" w:rsidP="00BF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Description</w:t>
            </w:r>
          </w:p>
        </w:tc>
      </w:tr>
      <w:tr w:rsidR="003F5BC0" w:rsidRPr="004D7086" w14:paraId="4C84C472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A839FC5" w14:textId="724B6AB6" w:rsidR="003F5BC0" w:rsidRPr="004D7086" w:rsidRDefault="001E4B1E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 xml:space="preserve">1.1.1 </w:t>
            </w:r>
          </w:p>
        </w:tc>
        <w:tc>
          <w:tcPr>
            <w:tcW w:w="4508" w:type="dxa"/>
          </w:tcPr>
          <w:p w14:paraId="7694FB97" w14:textId="4F490B70" w:rsidR="003F5BC0" w:rsidRPr="004D7086" w:rsidRDefault="001E4B1E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Meet students from the online lectures, in-person labs, Microsoft </w:t>
            </w:r>
            <w:proofErr w:type="gramStart"/>
            <w:r w:rsidRPr="004D7086">
              <w:rPr>
                <w:sz w:val="20"/>
                <w:szCs w:val="20"/>
              </w:rPr>
              <w:t>Teams</w:t>
            </w:r>
            <w:proofErr w:type="gramEnd"/>
            <w:r w:rsidRPr="004D7086">
              <w:rPr>
                <w:sz w:val="20"/>
                <w:szCs w:val="20"/>
              </w:rPr>
              <w:t xml:space="preserve"> and other social media platforms.</w:t>
            </w:r>
          </w:p>
        </w:tc>
      </w:tr>
      <w:tr w:rsidR="003F5BC0" w:rsidRPr="004D7086" w14:paraId="48797477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C71152B" w14:textId="391AEADC" w:rsidR="003F5BC0" w:rsidRPr="004D7086" w:rsidRDefault="001E4B1E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1.2</w:t>
            </w:r>
          </w:p>
        </w:tc>
        <w:tc>
          <w:tcPr>
            <w:tcW w:w="4508" w:type="dxa"/>
          </w:tcPr>
          <w:p w14:paraId="3945DE99" w14:textId="4AC97ADD" w:rsidR="003F5BC0" w:rsidRPr="004D7086" w:rsidRDefault="001E4B1E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Get to know other students by communicating online and in-person labs. Share information regarding career goals, current degree, and other relevant topics.</w:t>
            </w:r>
          </w:p>
        </w:tc>
      </w:tr>
      <w:tr w:rsidR="003F5BC0" w:rsidRPr="004D7086" w14:paraId="141231D9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675CDBF" w14:textId="185D1F58" w:rsidR="003F5BC0" w:rsidRPr="004D7086" w:rsidRDefault="001E4B1E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1.3</w:t>
            </w:r>
          </w:p>
        </w:tc>
        <w:tc>
          <w:tcPr>
            <w:tcW w:w="4508" w:type="dxa"/>
          </w:tcPr>
          <w:p w14:paraId="20631465" w14:textId="70760C9C" w:rsidR="003F5BC0" w:rsidRPr="004D7086" w:rsidRDefault="001E4B1E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To form a group, expectations and goals must be discussed. </w:t>
            </w:r>
            <w:r w:rsidR="00FC4307" w:rsidRPr="004D7086">
              <w:rPr>
                <w:sz w:val="20"/>
                <w:szCs w:val="20"/>
              </w:rPr>
              <w:t>Each student is to outline expectations of course (</w:t>
            </w:r>
            <w:proofErr w:type="gramStart"/>
            <w:r w:rsidR="00B06374" w:rsidRPr="004D7086">
              <w:rPr>
                <w:sz w:val="20"/>
                <w:szCs w:val="20"/>
              </w:rPr>
              <w:t>e.g.</w:t>
            </w:r>
            <w:proofErr w:type="gramEnd"/>
            <w:r w:rsidR="00B06374" w:rsidRPr="004D7086">
              <w:rPr>
                <w:sz w:val="20"/>
                <w:szCs w:val="20"/>
              </w:rPr>
              <w:t xml:space="preserve"> </w:t>
            </w:r>
            <w:r w:rsidR="00FC4307" w:rsidRPr="004D7086">
              <w:rPr>
                <w:sz w:val="20"/>
                <w:szCs w:val="20"/>
              </w:rPr>
              <w:t>a grade of 7,6,5, or 4)</w:t>
            </w:r>
            <w:r w:rsidR="00F26BD6" w:rsidRPr="004D7086">
              <w:rPr>
                <w:sz w:val="20"/>
                <w:szCs w:val="20"/>
              </w:rPr>
              <w:t xml:space="preserve">, </w:t>
            </w:r>
            <w:r w:rsidR="00FC4307" w:rsidRPr="004D7086">
              <w:rPr>
                <w:sz w:val="20"/>
                <w:szCs w:val="20"/>
              </w:rPr>
              <w:t>time schedule</w:t>
            </w:r>
            <w:r w:rsidR="00F26BD6" w:rsidRPr="004D7086">
              <w:rPr>
                <w:sz w:val="20"/>
                <w:szCs w:val="20"/>
              </w:rPr>
              <w:t xml:space="preserve"> and abilities.</w:t>
            </w:r>
            <w:r w:rsidR="00FC4307" w:rsidRPr="004D7086">
              <w:rPr>
                <w:sz w:val="20"/>
                <w:szCs w:val="20"/>
              </w:rPr>
              <w:t xml:space="preserve"> Expectations are agreed upon. </w:t>
            </w:r>
          </w:p>
        </w:tc>
      </w:tr>
      <w:tr w:rsidR="003F5BC0" w:rsidRPr="004D7086" w14:paraId="069D5685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90F0C6E" w14:textId="001C53CC" w:rsidR="003F5BC0" w:rsidRPr="004D7086" w:rsidRDefault="00FC4307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1.4</w:t>
            </w:r>
          </w:p>
        </w:tc>
        <w:tc>
          <w:tcPr>
            <w:tcW w:w="4508" w:type="dxa"/>
          </w:tcPr>
          <w:p w14:paraId="715C8D15" w14:textId="6A63CA62" w:rsidR="003F5BC0" w:rsidRPr="004D7086" w:rsidRDefault="00FC430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Students formalise a group on Blackboard. </w:t>
            </w:r>
          </w:p>
        </w:tc>
      </w:tr>
      <w:tr w:rsidR="003F5BC0" w:rsidRPr="004D7086" w14:paraId="20CEB741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0CD168" w14:textId="505505AB" w:rsidR="003F5BC0" w:rsidRPr="004D7086" w:rsidRDefault="00FC4307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2.1</w:t>
            </w:r>
          </w:p>
        </w:tc>
        <w:tc>
          <w:tcPr>
            <w:tcW w:w="4508" w:type="dxa"/>
          </w:tcPr>
          <w:p w14:paraId="4FCA593F" w14:textId="7FACD9E1" w:rsidR="003F5BC0" w:rsidRPr="004D7086" w:rsidRDefault="00FC4307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Set up a weekly meeting according to discussing schedules and time constraints. This information was previously discussed in 1.1.2 and 1.1.3.</w:t>
            </w:r>
          </w:p>
        </w:tc>
      </w:tr>
      <w:tr w:rsidR="003F5BC0" w:rsidRPr="004D7086" w14:paraId="50E809E7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5590BA3" w14:textId="4FD78785" w:rsidR="003F5BC0" w:rsidRPr="004D7086" w:rsidRDefault="00FC4307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2.2</w:t>
            </w:r>
          </w:p>
        </w:tc>
        <w:tc>
          <w:tcPr>
            <w:tcW w:w="4508" w:type="dxa"/>
          </w:tcPr>
          <w:p w14:paraId="34202995" w14:textId="30251261" w:rsidR="003F5BC0" w:rsidRPr="004D7086" w:rsidRDefault="00FC430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Assign tasks according to each </w:t>
            </w:r>
            <w:r w:rsidR="00F26BD6" w:rsidRPr="004D7086">
              <w:rPr>
                <w:sz w:val="20"/>
                <w:szCs w:val="20"/>
              </w:rPr>
              <w:t>students’</w:t>
            </w:r>
            <w:r w:rsidRPr="004D7086">
              <w:rPr>
                <w:sz w:val="20"/>
                <w:szCs w:val="20"/>
              </w:rPr>
              <w:t xml:space="preserve"> strengths, </w:t>
            </w:r>
            <w:r w:rsidR="00B06374" w:rsidRPr="004D7086">
              <w:rPr>
                <w:sz w:val="20"/>
                <w:szCs w:val="20"/>
              </w:rPr>
              <w:t>weaknesses,</w:t>
            </w:r>
            <w:r w:rsidRPr="004D7086">
              <w:rPr>
                <w:sz w:val="20"/>
                <w:szCs w:val="20"/>
              </w:rPr>
              <w:t xml:space="preserve"> and skills they want to improve. </w:t>
            </w:r>
            <w:r w:rsidRPr="004D7086">
              <w:rPr>
                <w:sz w:val="20"/>
                <w:szCs w:val="20"/>
              </w:rPr>
              <w:t>This information was previously discussed in 1.1.2 and 1.1.3.</w:t>
            </w:r>
          </w:p>
        </w:tc>
      </w:tr>
      <w:tr w:rsidR="003F5BC0" w:rsidRPr="004D7086" w14:paraId="6CDD71E8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D0B569" w14:textId="5BBC3067" w:rsidR="003F5BC0" w:rsidRPr="004D7086" w:rsidRDefault="00F26BD6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3.1</w:t>
            </w:r>
          </w:p>
        </w:tc>
        <w:tc>
          <w:tcPr>
            <w:tcW w:w="4508" w:type="dxa"/>
          </w:tcPr>
          <w:p w14:paraId="11CC7CD3" w14:textId="6078F966" w:rsidR="003F5BC0" w:rsidRPr="004D7086" w:rsidRDefault="00F26BD6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View dataset options by reading listed data sets. From each dataset, review individual website.</w:t>
            </w:r>
          </w:p>
        </w:tc>
      </w:tr>
      <w:tr w:rsidR="00F26BD6" w:rsidRPr="004D7086" w14:paraId="4D4C0BC1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2058704" w14:textId="4DAEBC40" w:rsidR="00F26BD6" w:rsidRPr="004D7086" w:rsidRDefault="00F26BD6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3.2</w:t>
            </w:r>
          </w:p>
        </w:tc>
        <w:tc>
          <w:tcPr>
            <w:tcW w:w="4508" w:type="dxa"/>
          </w:tcPr>
          <w:p w14:paraId="29195E86" w14:textId="02699AD1" w:rsidR="00F26BD6" w:rsidRPr="004D7086" w:rsidRDefault="00F26BD6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Group discusses dataset together, agrees on chosen dataset according </w:t>
            </w:r>
            <w:r w:rsidR="0072402A" w:rsidRPr="004D7086">
              <w:rPr>
                <w:sz w:val="20"/>
                <w:szCs w:val="20"/>
              </w:rPr>
              <w:t xml:space="preserve">to </w:t>
            </w:r>
            <w:r w:rsidRPr="004D7086">
              <w:rPr>
                <w:sz w:val="20"/>
                <w:szCs w:val="20"/>
              </w:rPr>
              <w:t>interes</w:t>
            </w:r>
            <w:r w:rsidR="0072402A" w:rsidRPr="004D7086">
              <w:rPr>
                <w:sz w:val="20"/>
                <w:szCs w:val="20"/>
              </w:rPr>
              <w:t>t.</w:t>
            </w:r>
          </w:p>
        </w:tc>
      </w:tr>
      <w:tr w:rsidR="00F26BD6" w:rsidRPr="004D7086" w14:paraId="62708010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70C4F69" w14:textId="34016575" w:rsidR="00F26BD6" w:rsidRPr="004D7086" w:rsidRDefault="00F26BD6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4.1</w:t>
            </w:r>
          </w:p>
        </w:tc>
        <w:tc>
          <w:tcPr>
            <w:tcW w:w="4508" w:type="dxa"/>
          </w:tcPr>
          <w:p w14:paraId="1E4F4756" w14:textId="2FC48007" w:rsidR="00F26BD6" w:rsidRPr="004D7086" w:rsidRDefault="00F26BD6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Member of group to create a remote GitHub repository. This includes creating a GitHub account, creating </w:t>
            </w:r>
            <w:r w:rsidR="00B06374" w:rsidRPr="004D7086">
              <w:rPr>
                <w:sz w:val="20"/>
                <w:szCs w:val="20"/>
              </w:rPr>
              <w:t>repository,</w:t>
            </w:r>
            <w:r w:rsidRPr="004D7086">
              <w:rPr>
                <w:sz w:val="20"/>
                <w:szCs w:val="20"/>
              </w:rPr>
              <w:t xml:space="preserve"> and selecting appropriate settings.</w:t>
            </w:r>
          </w:p>
        </w:tc>
      </w:tr>
      <w:tr w:rsidR="00F26BD6" w:rsidRPr="004D7086" w14:paraId="6B99AD4C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E3EDB68" w14:textId="7CD7D659" w:rsidR="00F26BD6" w:rsidRPr="004D7086" w:rsidRDefault="00F26BD6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4.2</w:t>
            </w:r>
          </w:p>
        </w:tc>
        <w:tc>
          <w:tcPr>
            <w:tcW w:w="4508" w:type="dxa"/>
          </w:tcPr>
          <w:p w14:paraId="5C741014" w14:textId="7BCEA964" w:rsidR="00F26BD6" w:rsidRPr="004D7086" w:rsidRDefault="00F26BD6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Member of group to add each member to remote </w:t>
            </w:r>
            <w:proofErr w:type="spellStart"/>
            <w:r w:rsidRPr="004D7086">
              <w:rPr>
                <w:sz w:val="20"/>
                <w:szCs w:val="20"/>
              </w:rPr>
              <w:t>Github</w:t>
            </w:r>
            <w:proofErr w:type="spellEnd"/>
            <w:r w:rsidRPr="004D7086">
              <w:rPr>
                <w:sz w:val="20"/>
                <w:szCs w:val="20"/>
              </w:rPr>
              <w:t xml:space="preserve"> repository. Members include student group and staff members (</w:t>
            </w:r>
            <w:proofErr w:type="gramStart"/>
            <w:r w:rsidR="00B06374" w:rsidRPr="004D7086">
              <w:rPr>
                <w:sz w:val="20"/>
                <w:szCs w:val="20"/>
              </w:rPr>
              <w:t>e.g.</w:t>
            </w:r>
            <w:proofErr w:type="gramEnd"/>
            <w:r w:rsidRPr="004D7086">
              <w:rPr>
                <w:sz w:val="20"/>
                <w:szCs w:val="20"/>
              </w:rPr>
              <w:t xml:space="preserve"> Gervase </w:t>
            </w:r>
            <w:proofErr w:type="spellStart"/>
            <w:r w:rsidRPr="004D7086">
              <w:rPr>
                <w:sz w:val="20"/>
                <w:szCs w:val="20"/>
              </w:rPr>
              <w:t>Tuxworth</w:t>
            </w:r>
            <w:proofErr w:type="spellEnd"/>
            <w:r w:rsidRPr="004D7086">
              <w:rPr>
                <w:sz w:val="20"/>
                <w:szCs w:val="20"/>
              </w:rPr>
              <w:t xml:space="preserve">). </w:t>
            </w:r>
          </w:p>
        </w:tc>
      </w:tr>
      <w:tr w:rsidR="00F26BD6" w:rsidRPr="004D7086" w14:paraId="6187F973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A0B6464" w14:textId="43244902" w:rsidR="00F26BD6" w:rsidRPr="004D7086" w:rsidRDefault="00B06374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1.4.3</w:t>
            </w:r>
          </w:p>
        </w:tc>
        <w:tc>
          <w:tcPr>
            <w:tcW w:w="4508" w:type="dxa"/>
          </w:tcPr>
          <w:p w14:paraId="52174391" w14:textId="09C33E02" w:rsidR="00F26BD6" w:rsidRPr="004D7086" w:rsidRDefault="00B06374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Each member of group (students) must pull repository onto their local machine. </w:t>
            </w:r>
          </w:p>
        </w:tc>
      </w:tr>
      <w:tr w:rsidR="00B06374" w:rsidRPr="004D7086" w14:paraId="1527DC7B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1038B08" w14:textId="47B03848" w:rsidR="00B06374" w:rsidRPr="004D7086" w:rsidRDefault="00B06374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1.1</w:t>
            </w:r>
          </w:p>
        </w:tc>
        <w:tc>
          <w:tcPr>
            <w:tcW w:w="4508" w:type="dxa"/>
          </w:tcPr>
          <w:p w14:paraId="2FF99723" w14:textId="717C98AC" w:rsidR="00B06374" w:rsidRPr="004D7086" w:rsidRDefault="00B06374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Project Overview must be written</w:t>
            </w:r>
            <w:r w:rsidR="00EA13E7" w:rsidRPr="004D7086">
              <w:rPr>
                <w:sz w:val="20"/>
                <w:szCs w:val="20"/>
              </w:rPr>
              <w:t xml:space="preserve"> for project</w:t>
            </w:r>
            <w:r w:rsidRPr="004D7086">
              <w:rPr>
                <w:sz w:val="20"/>
                <w:szCs w:val="20"/>
              </w:rPr>
              <w:t xml:space="preserve">. The background of the project must be researched and addressed. The scope of the project must be brainstormed and addressed. The contents of the document must be identified and identified. </w:t>
            </w:r>
          </w:p>
        </w:tc>
      </w:tr>
      <w:tr w:rsidR="00B06374" w:rsidRPr="004D7086" w14:paraId="6ABEE430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0444701" w14:textId="06D76A38" w:rsidR="00B06374" w:rsidRPr="004D7086" w:rsidRDefault="00B06374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1.2</w:t>
            </w:r>
          </w:p>
        </w:tc>
        <w:tc>
          <w:tcPr>
            <w:tcW w:w="4508" w:type="dxa"/>
          </w:tcPr>
          <w:p w14:paraId="56648E96" w14:textId="48209391" w:rsidR="00B06374" w:rsidRPr="004D7086" w:rsidRDefault="00F245ED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Work Breakdown Structure of project must be created. Group (students) must brainstorm main deliverable, key phases, work packages and activities associated to the product. From the brainstorm, a diagram is formed. </w:t>
            </w:r>
          </w:p>
        </w:tc>
      </w:tr>
      <w:tr w:rsidR="00F245ED" w:rsidRPr="004D7086" w14:paraId="65DD0F42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571D19C" w14:textId="6F83F2F8" w:rsidR="00F245ED" w:rsidRPr="004D7086" w:rsidRDefault="00F245ED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 xml:space="preserve">2.1.3 </w:t>
            </w:r>
          </w:p>
        </w:tc>
        <w:tc>
          <w:tcPr>
            <w:tcW w:w="4508" w:type="dxa"/>
          </w:tcPr>
          <w:p w14:paraId="0A833035" w14:textId="18B250CA" w:rsidR="00F245ED" w:rsidRPr="004D7086" w:rsidRDefault="00F245ED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Activity Definition and Estimation of project must be created. Each task required for the project is identified. Each task is assigned an identification number, an estimated duration an</w:t>
            </w:r>
            <w:r w:rsidR="00EA13E7" w:rsidRPr="004D7086">
              <w:rPr>
                <w:sz w:val="20"/>
                <w:szCs w:val="20"/>
              </w:rPr>
              <w:t xml:space="preserve">d description. </w:t>
            </w:r>
            <w:r w:rsidRPr="004D7086">
              <w:rPr>
                <w:sz w:val="20"/>
                <w:szCs w:val="20"/>
              </w:rPr>
              <w:t xml:space="preserve">Optionally, the precedence diagramming method can be utilised. </w:t>
            </w:r>
          </w:p>
        </w:tc>
      </w:tr>
      <w:tr w:rsidR="00EA13E7" w:rsidRPr="004D7086" w14:paraId="562C43A5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4741D4A" w14:textId="6EAB6CE5" w:rsidR="00EA13E7" w:rsidRPr="004D7086" w:rsidRDefault="00EA13E7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1.4</w:t>
            </w:r>
          </w:p>
        </w:tc>
        <w:tc>
          <w:tcPr>
            <w:tcW w:w="4508" w:type="dxa"/>
          </w:tcPr>
          <w:p w14:paraId="75945275" w14:textId="2427EB50" w:rsidR="00EA13E7" w:rsidRPr="004D7086" w:rsidRDefault="00EA13E7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From 2.1.3, a Gantt Chart can be formed. Each key phase, work package and activity </w:t>
            </w:r>
            <w:proofErr w:type="gramStart"/>
            <w:r w:rsidRPr="004D7086">
              <w:rPr>
                <w:sz w:val="20"/>
                <w:szCs w:val="20"/>
              </w:rPr>
              <w:t>is</w:t>
            </w:r>
            <w:proofErr w:type="gramEnd"/>
            <w:r w:rsidRPr="004D7086">
              <w:rPr>
                <w:sz w:val="20"/>
                <w:szCs w:val="20"/>
              </w:rPr>
              <w:t xml:space="preserve"> to be visually represented on the chart. </w:t>
            </w:r>
          </w:p>
        </w:tc>
      </w:tr>
      <w:tr w:rsidR="00EA13E7" w:rsidRPr="004D7086" w14:paraId="0CC3CAE5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6A7ADC6" w14:textId="5D8A62F6" w:rsidR="00EA13E7" w:rsidRPr="004D7086" w:rsidRDefault="00EA13E7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2.1</w:t>
            </w:r>
          </w:p>
        </w:tc>
        <w:tc>
          <w:tcPr>
            <w:tcW w:w="4508" w:type="dxa"/>
          </w:tcPr>
          <w:p w14:paraId="59C24451" w14:textId="1686ECF3" w:rsidR="00EA13E7" w:rsidRPr="004D7086" w:rsidRDefault="00EA13E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System Vision must be written for project. The problem background must be researched and </w:t>
            </w:r>
            <w:r w:rsidRPr="004D7086">
              <w:rPr>
                <w:sz w:val="20"/>
                <w:szCs w:val="20"/>
              </w:rPr>
              <w:lastRenderedPageBreak/>
              <w:t xml:space="preserve">addressed. The system overview is to be addressed. The potential benefits are to be addressed. </w:t>
            </w:r>
          </w:p>
        </w:tc>
      </w:tr>
      <w:tr w:rsidR="00EA13E7" w:rsidRPr="004D7086" w14:paraId="2E43989C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3BACCD4" w14:textId="4D9897DA" w:rsidR="00EA13E7" w:rsidRPr="004D7086" w:rsidRDefault="00EA13E7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lastRenderedPageBreak/>
              <w:t>2.2.2</w:t>
            </w:r>
          </w:p>
        </w:tc>
        <w:tc>
          <w:tcPr>
            <w:tcW w:w="4508" w:type="dxa"/>
          </w:tcPr>
          <w:p w14:paraId="005093D2" w14:textId="7ACBE265" w:rsidR="00EA13E7" w:rsidRPr="004D7086" w:rsidRDefault="00EA13E7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Requirements</w:t>
            </w:r>
            <w:r w:rsidRPr="004D7086">
              <w:rPr>
                <w:sz w:val="20"/>
                <w:szCs w:val="20"/>
              </w:rPr>
              <w:t xml:space="preserve"> must be written for project. </w:t>
            </w:r>
            <w:r w:rsidRPr="004D7086">
              <w:rPr>
                <w:sz w:val="20"/>
                <w:szCs w:val="20"/>
              </w:rPr>
              <w:t xml:space="preserve">The user requirements must be researched and addressed. </w:t>
            </w:r>
            <w:r w:rsidRPr="004D7086">
              <w:rPr>
                <w:sz w:val="20"/>
                <w:szCs w:val="20"/>
              </w:rPr>
              <w:t xml:space="preserve">The </w:t>
            </w:r>
            <w:r w:rsidRPr="004D7086">
              <w:rPr>
                <w:sz w:val="20"/>
                <w:szCs w:val="20"/>
              </w:rPr>
              <w:t>software requirements</w:t>
            </w:r>
            <w:r w:rsidRPr="004D7086">
              <w:rPr>
                <w:sz w:val="20"/>
                <w:szCs w:val="20"/>
              </w:rPr>
              <w:t xml:space="preserve"> </w:t>
            </w:r>
            <w:r w:rsidRPr="004D7086">
              <w:rPr>
                <w:sz w:val="20"/>
                <w:szCs w:val="20"/>
              </w:rPr>
              <w:t>are</w:t>
            </w:r>
            <w:r w:rsidRPr="004D7086">
              <w:rPr>
                <w:sz w:val="20"/>
                <w:szCs w:val="20"/>
              </w:rPr>
              <w:t xml:space="preserve"> to be addressed. The </w:t>
            </w:r>
            <w:r w:rsidRPr="004D7086">
              <w:rPr>
                <w:sz w:val="20"/>
                <w:szCs w:val="20"/>
              </w:rPr>
              <w:t xml:space="preserve">use cases are to be identified and visually represented. </w:t>
            </w:r>
          </w:p>
        </w:tc>
      </w:tr>
      <w:tr w:rsidR="00EA13E7" w:rsidRPr="004D7086" w14:paraId="4D8BC4EE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4ECC848" w14:textId="144FBDAA" w:rsidR="00EA13E7" w:rsidRPr="004D7086" w:rsidRDefault="00EA13E7" w:rsidP="00BF3FBB">
            <w:pPr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2.3</w:t>
            </w:r>
          </w:p>
        </w:tc>
        <w:tc>
          <w:tcPr>
            <w:tcW w:w="4508" w:type="dxa"/>
          </w:tcPr>
          <w:p w14:paraId="3ACC6000" w14:textId="33748FDE" w:rsidR="00EA13E7" w:rsidRPr="004D7086" w:rsidRDefault="00EA13E7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Software Design and System Components</w:t>
            </w:r>
            <w:r w:rsidRPr="004D7086">
              <w:rPr>
                <w:sz w:val="20"/>
                <w:szCs w:val="20"/>
              </w:rPr>
              <w:t xml:space="preserve"> must be written for project. The </w:t>
            </w:r>
            <w:r w:rsidR="005C32CB" w:rsidRPr="004D7086">
              <w:rPr>
                <w:sz w:val="20"/>
                <w:szCs w:val="20"/>
              </w:rPr>
              <w:t xml:space="preserve">software design will be shown visually through a flowchart. Functions, data structures and detailed design of the project, must be researched and addressed. </w:t>
            </w:r>
          </w:p>
        </w:tc>
      </w:tr>
      <w:tr w:rsidR="005C32CB" w:rsidRPr="004D7086" w14:paraId="764D739F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1FAC7B8" w14:textId="13F2C1B0" w:rsidR="005C32CB" w:rsidRPr="004D7086" w:rsidRDefault="005C32CB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2.4</w:t>
            </w:r>
            <w:r w:rsidRPr="004D7086">
              <w:rPr>
                <w:b w:val="0"/>
                <w:bCs w:val="0"/>
                <w:sz w:val="20"/>
                <w:szCs w:val="20"/>
              </w:rPr>
              <w:tab/>
            </w:r>
          </w:p>
        </w:tc>
        <w:tc>
          <w:tcPr>
            <w:tcW w:w="4508" w:type="dxa"/>
          </w:tcPr>
          <w:p w14:paraId="1CCCC27A" w14:textId="50473617" w:rsidR="005C32CB" w:rsidRPr="004D7086" w:rsidRDefault="005C32CB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User Interface must be written a displayed visually for project. Research must be undertaken that supports structural design choices. The visual design wireframes will be created. </w:t>
            </w:r>
          </w:p>
        </w:tc>
      </w:tr>
      <w:tr w:rsidR="009D6D0F" w:rsidRPr="004D7086" w14:paraId="32A455F2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BAE3E74" w14:textId="3A045DB6" w:rsidR="009D6D0F" w:rsidRPr="004D7086" w:rsidRDefault="009D6D0F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3.1</w:t>
            </w:r>
          </w:p>
        </w:tc>
        <w:tc>
          <w:tcPr>
            <w:tcW w:w="4508" w:type="dxa"/>
          </w:tcPr>
          <w:p w14:paraId="269EBC23" w14:textId="60A455B4" w:rsidR="009D6D0F" w:rsidRPr="004D7086" w:rsidRDefault="009D6D0F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Group (students) to review each section of Part A and make any final adjustments. </w:t>
            </w:r>
          </w:p>
        </w:tc>
      </w:tr>
      <w:tr w:rsidR="009D6D0F" w:rsidRPr="004D7086" w14:paraId="07B686E3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4E0C728" w14:textId="16A64561" w:rsidR="009D6D0F" w:rsidRPr="004D7086" w:rsidRDefault="009D6D0F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2.3.2</w:t>
            </w:r>
          </w:p>
        </w:tc>
        <w:tc>
          <w:tcPr>
            <w:tcW w:w="4508" w:type="dxa"/>
          </w:tcPr>
          <w:p w14:paraId="0E44FD4F" w14:textId="649F6553" w:rsidR="009D6D0F" w:rsidRPr="004D7086" w:rsidRDefault="009D6D0F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Group member to submit all documentation required for first submission. </w:t>
            </w:r>
          </w:p>
        </w:tc>
      </w:tr>
      <w:tr w:rsidR="009D6D0F" w:rsidRPr="004D7086" w14:paraId="25BB0A54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D43C273" w14:textId="1193EB7D" w:rsidR="009D6D0F" w:rsidRPr="004D7086" w:rsidRDefault="009D6D0F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3.1.1</w:t>
            </w:r>
          </w:p>
        </w:tc>
        <w:tc>
          <w:tcPr>
            <w:tcW w:w="4508" w:type="dxa"/>
          </w:tcPr>
          <w:p w14:paraId="4B876F06" w14:textId="70C9CDE7" w:rsidR="009D6D0F" w:rsidRPr="004D7086" w:rsidRDefault="009D6D0F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Research testing methods</w:t>
            </w:r>
            <w:r w:rsidR="0072402A" w:rsidRPr="004D7086">
              <w:rPr>
                <w:sz w:val="20"/>
                <w:szCs w:val="20"/>
              </w:rPr>
              <w:t xml:space="preserve"> by exploring well-known and recommended methods online.</w:t>
            </w:r>
          </w:p>
        </w:tc>
      </w:tr>
      <w:tr w:rsidR="009D6D0F" w:rsidRPr="004D7086" w14:paraId="0422620D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E62D206" w14:textId="7282DB20" w:rsidR="009D6D0F" w:rsidRPr="004D7086" w:rsidRDefault="009D6D0F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3.1.2</w:t>
            </w:r>
          </w:p>
        </w:tc>
        <w:tc>
          <w:tcPr>
            <w:tcW w:w="4508" w:type="dxa"/>
          </w:tcPr>
          <w:p w14:paraId="201FEF0C" w14:textId="62C3EF27" w:rsidR="009D6D0F" w:rsidRPr="004D7086" w:rsidRDefault="009D6D0F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Choose testing methods</w:t>
            </w:r>
            <w:r w:rsidR="0072402A" w:rsidRPr="004D7086">
              <w:rPr>
                <w:sz w:val="20"/>
                <w:szCs w:val="20"/>
              </w:rPr>
              <w:t xml:space="preserve"> from research (3.1.1). </w:t>
            </w:r>
          </w:p>
        </w:tc>
      </w:tr>
      <w:tr w:rsidR="009D6D0F" w:rsidRPr="004D7086" w14:paraId="632C4327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AB389D4" w14:textId="5B70EDF9" w:rsidR="009D6D0F" w:rsidRPr="004D7086" w:rsidRDefault="009D6D0F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3.2.1</w:t>
            </w:r>
          </w:p>
        </w:tc>
        <w:tc>
          <w:tcPr>
            <w:tcW w:w="4508" w:type="dxa"/>
          </w:tcPr>
          <w:p w14:paraId="44BB5EAF" w14:textId="25359E55" w:rsidR="009D6D0F" w:rsidRPr="004D7086" w:rsidRDefault="0072402A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After each function and visualisation of the project is completed, apply chosen testing methods. </w:t>
            </w:r>
          </w:p>
        </w:tc>
      </w:tr>
      <w:tr w:rsidR="009D6D0F" w:rsidRPr="004D7086" w14:paraId="494C87FB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85301CE" w14:textId="33E45241" w:rsidR="009D6D0F" w:rsidRPr="004D7086" w:rsidRDefault="009D6D0F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3.2.2</w:t>
            </w:r>
          </w:p>
        </w:tc>
        <w:tc>
          <w:tcPr>
            <w:tcW w:w="4508" w:type="dxa"/>
          </w:tcPr>
          <w:p w14:paraId="33792350" w14:textId="43D3ACC0" w:rsidR="009D6D0F" w:rsidRPr="004D7086" w:rsidRDefault="0072402A" w:rsidP="00BF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Records results of each testing result, from applying testing methods (3.2.1). </w:t>
            </w:r>
          </w:p>
        </w:tc>
      </w:tr>
      <w:tr w:rsidR="009D6D0F" w:rsidRPr="004D7086" w14:paraId="610B4C19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88F00AC" w14:textId="1E543A74" w:rsidR="009D6D0F" w:rsidRPr="004D7086" w:rsidRDefault="009D6D0F" w:rsidP="005C32CB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3.3.1</w:t>
            </w:r>
          </w:p>
        </w:tc>
        <w:tc>
          <w:tcPr>
            <w:tcW w:w="4508" w:type="dxa"/>
          </w:tcPr>
          <w:p w14:paraId="5119ACE9" w14:textId="0BA05768" w:rsidR="009D6D0F" w:rsidRPr="004D7086" w:rsidRDefault="0072402A" w:rsidP="00BF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Unit Tests must be written for project. From the information and results gathered, fill out the designated table.</w:t>
            </w:r>
          </w:p>
        </w:tc>
      </w:tr>
      <w:tr w:rsidR="0072402A" w:rsidRPr="004D7086" w14:paraId="12F9DB77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A7AB57B" w14:textId="32309CE0" w:rsidR="0072402A" w:rsidRPr="004D7086" w:rsidRDefault="0072402A" w:rsidP="0072402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3.3.2</w:t>
            </w:r>
          </w:p>
        </w:tc>
        <w:tc>
          <w:tcPr>
            <w:tcW w:w="4508" w:type="dxa"/>
          </w:tcPr>
          <w:p w14:paraId="4090EDA6" w14:textId="1F7B329A" w:rsidR="0072402A" w:rsidRPr="004D7086" w:rsidRDefault="0072402A" w:rsidP="007240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overage Report </w:t>
            </w:r>
            <w:r w:rsidRPr="004D7086">
              <w:rPr>
                <w:sz w:val="20"/>
                <w:szCs w:val="20"/>
              </w:rPr>
              <w:t xml:space="preserve">must be written for project. From </w:t>
            </w:r>
            <w:r w:rsidR="0003307A" w:rsidRPr="004D7086">
              <w:rPr>
                <w:sz w:val="20"/>
                <w:szCs w:val="20"/>
              </w:rPr>
              <w:t xml:space="preserve">research (3.1.1, 3.1.2) and unit testing (3.3.1), describe how coverage was evaluated. </w:t>
            </w:r>
          </w:p>
        </w:tc>
      </w:tr>
      <w:tr w:rsidR="0003307A" w:rsidRPr="004D7086" w14:paraId="1F637311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8BAD426" w14:textId="4A2728BF" w:rsidR="0003307A" w:rsidRPr="004D7086" w:rsidRDefault="0003307A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3.3.3</w:t>
            </w:r>
          </w:p>
        </w:tc>
        <w:tc>
          <w:tcPr>
            <w:tcW w:w="4508" w:type="dxa"/>
          </w:tcPr>
          <w:p w14:paraId="02695EB8" w14:textId="5DDEA415" w:rsidR="0003307A" w:rsidRPr="004D7086" w:rsidRDefault="0003307A" w:rsidP="00033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Requirements Acceptance Testing </w:t>
            </w:r>
            <w:r w:rsidRPr="004D7086">
              <w:rPr>
                <w:sz w:val="20"/>
                <w:szCs w:val="20"/>
              </w:rPr>
              <w:t>must be written for project. From the information and results gathered, fill out the designated table.</w:t>
            </w:r>
          </w:p>
        </w:tc>
      </w:tr>
      <w:tr w:rsidR="00B2643C" w:rsidRPr="004D7086" w14:paraId="0ED9A7D2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9A0827" w14:textId="1D1DE6F1" w:rsidR="00B2643C" w:rsidRPr="004D7086" w:rsidRDefault="00B2643C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4.1.1</w:t>
            </w:r>
          </w:p>
        </w:tc>
        <w:tc>
          <w:tcPr>
            <w:tcW w:w="4508" w:type="dxa"/>
          </w:tcPr>
          <w:p w14:paraId="4137A59F" w14:textId="7851B11E" w:rsidR="00B2643C" w:rsidRPr="004D7086" w:rsidRDefault="00C43870" w:rsidP="0003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Research popular packages, popular databases and other resources that could be useful for project. After research, choose resources that are deemed suitable.</w:t>
            </w:r>
          </w:p>
        </w:tc>
      </w:tr>
      <w:tr w:rsidR="00B2643C" w:rsidRPr="004D7086" w14:paraId="75FBB179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E706CF3" w14:textId="70254A92" w:rsidR="00B2643C" w:rsidRPr="004D7086" w:rsidRDefault="00B2643C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4.2.1</w:t>
            </w:r>
          </w:p>
        </w:tc>
        <w:tc>
          <w:tcPr>
            <w:tcW w:w="4508" w:type="dxa"/>
          </w:tcPr>
          <w:p w14:paraId="4A107F97" w14:textId="2224DC27" w:rsidR="00B2643C" w:rsidRPr="004D7086" w:rsidRDefault="00C43870" w:rsidP="00033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From chosen resource (4.1.1), create database.</w:t>
            </w:r>
          </w:p>
        </w:tc>
      </w:tr>
      <w:tr w:rsidR="00C43870" w:rsidRPr="004D7086" w14:paraId="519954A0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86DFBCF" w14:textId="3019AF9C" w:rsidR="00C43870" w:rsidRPr="004D7086" w:rsidRDefault="00C43870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4.3.1</w:t>
            </w:r>
          </w:p>
        </w:tc>
        <w:tc>
          <w:tcPr>
            <w:tcW w:w="4508" w:type="dxa"/>
          </w:tcPr>
          <w:p w14:paraId="3E620652" w14:textId="502D6A21" w:rsidR="00C43870" w:rsidRPr="004D7086" w:rsidRDefault="004154F2" w:rsidP="0003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Create function for all captured camera cases as identified in chosen dataset.</w:t>
            </w:r>
          </w:p>
        </w:tc>
      </w:tr>
      <w:tr w:rsidR="004154F2" w:rsidRPr="004D7086" w14:paraId="73C3EF95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F846DC6" w14:textId="3F9351FB" w:rsidR="004154F2" w:rsidRPr="004D7086" w:rsidRDefault="004154F2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4.3.2</w:t>
            </w:r>
          </w:p>
        </w:tc>
        <w:tc>
          <w:tcPr>
            <w:tcW w:w="4508" w:type="dxa"/>
          </w:tcPr>
          <w:p w14:paraId="46743938" w14:textId="0E8ACD9A" w:rsidR="004154F2" w:rsidRPr="004D7086" w:rsidRDefault="004154F2" w:rsidP="00033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Create function for</w:t>
            </w:r>
            <w:r w:rsidRPr="004D7086">
              <w:rPr>
                <w:sz w:val="20"/>
                <w:szCs w:val="20"/>
              </w:rPr>
              <w:t xml:space="preserve"> each offence as identified in chosen dataset.</w:t>
            </w:r>
          </w:p>
        </w:tc>
      </w:tr>
      <w:tr w:rsidR="004154F2" w:rsidRPr="004D7086" w14:paraId="1CB8B06A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4716987" w14:textId="36675AC0" w:rsidR="004154F2" w:rsidRPr="004D7086" w:rsidRDefault="004154F2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4.3.3</w:t>
            </w:r>
          </w:p>
        </w:tc>
        <w:tc>
          <w:tcPr>
            <w:tcW w:w="4508" w:type="dxa"/>
          </w:tcPr>
          <w:p w14:paraId="7DEA3323" w14:textId="27490BDB" w:rsidR="004154F2" w:rsidRPr="004D7086" w:rsidRDefault="004154F2" w:rsidP="0003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Create function for</w:t>
            </w:r>
            <w:r w:rsidRPr="004D7086">
              <w:rPr>
                <w:sz w:val="20"/>
                <w:szCs w:val="20"/>
              </w:rPr>
              <w:t xml:space="preserve"> penalty cases as identified in chosen dataset.</w:t>
            </w:r>
          </w:p>
        </w:tc>
      </w:tr>
      <w:tr w:rsidR="004154F2" w:rsidRPr="004D7086" w14:paraId="08687512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28BC726" w14:textId="3941CF5A" w:rsidR="004154F2" w:rsidRPr="004D7086" w:rsidRDefault="004154F2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4.3.4</w:t>
            </w:r>
          </w:p>
        </w:tc>
        <w:tc>
          <w:tcPr>
            <w:tcW w:w="4508" w:type="dxa"/>
          </w:tcPr>
          <w:p w14:paraId="3763BD78" w14:textId="45C36464" w:rsidR="004154F2" w:rsidRPr="004D7086" w:rsidRDefault="004154F2" w:rsidP="00033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Create function for</w:t>
            </w:r>
            <w:r w:rsidRPr="004D7086">
              <w:rPr>
                <w:sz w:val="20"/>
                <w:szCs w:val="20"/>
              </w:rPr>
              <w:t xml:space="preserve"> all mobile phone usage as identified in chosen dataset.</w:t>
            </w:r>
          </w:p>
        </w:tc>
      </w:tr>
      <w:tr w:rsidR="004154F2" w:rsidRPr="004D7086" w14:paraId="2775DA9D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38426B" w14:textId="4B6384F3" w:rsidR="004154F2" w:rsidRPr="004D7086" w:rsidRDefault="004154F2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4.3.5</w:t>
            </w:r>
          </w:p>
        </w:tc>
        <w:tc>
          <w:tcPr>
            <w:tcW w:w="4508" w:type="dxa"/>
          </w:tcPr>
          <w:p w14:paraId="39590732" w14:textId="52BD40F1" w:rsidR="004154F2" w:rsidRPr="004D7086" w:rsidRDefault="004154F2" w:rsidP="0003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Create function for</w:t>
            </w:r>
            <w:r w:rsidRPr="004D7086">
              <w:rPr>
                <w:sz w:val="20"/>
                <w:szCs w:val="20"/>
              </w:rPr>
              <w:t xml:space="preserve"> insight of groups choice as identified in chosen dataset. </w:t>
            </w:r>
          </w:p>
        </w:tc>
      </w:tr>
      <w:tr w:rsidR="004154F2" w:rsidRPr="004D7086" w14:paraId="244CA2B0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50C9070" w14:textId="2E2C603F" w:rsidR="004154F2" w:rsidRPr="004D7086" w:rsidRDefault="004154F2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5.1.1</w:t>
            </w:r>
          </w:p>
        </w:tc>
        <w:tc>
          <w:tcPr>
            <w:tcW w:w="4508" w:type="dxa"/>
          </w:tcPr>
          <w:p w14:paraId="6E0DD90C" w14:textId="48AC3FF7" w:rsidR="004154F2" w:rsidRPr="004D7086" w:rsidRDefault="004154F2" w:rsidP="00033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reate main page according to User Interface section of the Project Plan documentation. </w:t>
            </w:r>
          </w:p>
        </w:tc>
      </w:tr>
      <w:tr w:rsidR="004F24CE" w:rsidRPr="004D7086" w14:paraId="1053341D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592510" w14:textId="4C25B5F6" w:rsidR="004F24CE" w:rsidRPr="004D7086" w:rsidRDefault="004F24CE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5.2.1</w:t>
            </w:r>
          </w:p>
        </w:tc>
        <w:tc>
          <w:tcPr>
            <w:tcW w:w="4508" w:type="dxa"/>
          </w:tcPr>
          <w:p w14:paraId="07EFA9D6" w14:textId="42238EC1" w:rsidR="004F24CE" w:rsidRPr="004D7086" w:rsidRDefault="004F24CE" w:rsidP="0003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reate captured camera cases visualisation based on User Interface section of the Project Plan documentation. </w:t>
            </w:r>
          </w:p>
        </w:tc>
      </w:tr>
      <w:tr w:rsidR="004F24CE" w:rsidRPr="004D7086" w14:paraId="68C03FE1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821BF39" w14:textId="66FB14D6" w:rsidR="004F24CE" w:rsidRPr="004D7086" w:rsidRDefault="004F24CE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lastRenderedPageBreak/>
              <w:t>5.2.2</w:t>
            </w:r>
          </w:p>
        </w:tc>
        <w:tc>
          <w:tcPr>
            <w:tcW w:w="4508" w:type="dxa"/>
          </w:tcPr>
          <w:p w14:paraId="11B1B02C" w14:textId="3847E01B" w:rsidR="004F24CE" w:rsidRPr="004D7086" w:rsidRDefault="004F24CE" w:rsidP="00033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reate </w:t>
            </w:r>
            <w:r w:rsidRPr="004D7086">
              <w:rPr>
                <w:sz w:val="20"/>
                <w:szCs w:val="20"/>
              </w:rPr>
              <w:t xml:space="preserve">each offence </w:t>
            </w:r>
            <w:r w:rsidRPr="004D7086">
              <w:rPr>
                <w:sz w:val="20"/>
                <w:szCs w:val="20"/>
              </w:rPr>
              <w:t>visualisation</w:t>
            </w:r>
            <w:r w:rsidRPr="004D7086">
              <w:rPr>
                <w:sz w:val="20"/>
                <w:szCs w:val="20"/>
              </w:rPr>
              <w:t xml:space="preserve"> </w:t>
            </w:r>
            <w:r w:rsidRPr="004D7086">
              <w:rPr>
                <w:sz w:val="20"/>
                <w:szCs w:val="20"/>
              </w:rPr>
              <w:t>based on User Interface section of the Project Plan documentation.</w:t>
            </w:r>
          </w:p>
        </w:tc>
      </w:tr>
      <w:tr w:rsidR="004F24CE" w:rsidRPr="004D7086" w14:paraId="459A34A9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C667C62" w14:textId="4AD8804A" w:rsidR="004F24CE" w:rsidRPr="004D7086" w:rsidRDefault="004F24CE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5.2.3</w:t>
            </w:r>
          </w:p>
        </w:tc>
        <w:tc>
          <w:tcPr>
            <w:tcW w:w="4508" w:type="dxa"/>
          </w:tcPr>
          <w:p w14:paraId="62BE9D02" w14:textId="4FD4287B" w:rsidR="004F24CE" w:rsidRPr="004D7086" w:rsidRDefault="004F24CE" w:rsidP="0003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reate </w:t>
            </w:r>
            <w:r w:rsidRPr="004D7086">
              <w:rPr>
                <w:sz w:val="20"/>
                <w:szCs w:val="20"/>
              </w:rPr>
              <w:t xml:space="preserve">penalty case </w:t>
            </w:r>
            <w:r w:rsidRPr="004D7086">
              <w:rPr>
                <w:sz w:val="20"/>
                <w:szCs w:val="20"/>
              </w:rPr>
              <w:t>visualisation</w:t>
            </w:r>
            <w:r w:rsidRPr="004D7086">
              <w:rPr>
                <w:sz w:val="20"/>
                <w:szCs w:val="20"/>
              </w:rPr>
              <w:t xml:space="preserve"> </w:t>
            </w:r>
            <w:r w:rsidRPr="004D7086">
              <w:rPr>
                <w:sz w:val="20"/>
                <w:szCs w:val="20"/>
              </w:rPr>
              <w:t>based on User Interface section of the Project Plan documentation.</w:t>
            </w:r>
          </w:p>
        </w:tc>
      </w:tr>
      <w:tr w:rsidR="004F24CE" w:rsidRPr="004D7086" w14:paraId="12C314BB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3B10DE" w14:textId="5D4FEE0F" w:rsidR="004F24CE" w:rsidRPr="004D7086" w:rsidRDefault="004F24CE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5.2.4</w:t>
            </w:r>
          </w:p>
        </w:tc>
        <w:tc>
          <w:tcPr>
            <w:tcW w:w="4508" w:type="dxa"/>
          </w:tcPr>
          <w:p w14:paraId="3E02F6CE" w14:textId="42186D0A" w:rsidR="004F24CE" w:rsidRPr="004D7086" w:rsidRDefault="004F24CE" w:rsidP="000330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Create</w:t>
            </w:r>
            <w:r w:rsidRPr="004D7086">
              <w:rPr>
                <w:sz w:val="20"/>
                <w:szCs w:val="20"/>
              </w:rPr>
              <w:t xml:space="preserve"> mobile phone usage</w:t>
            </w:r>
            <w:r w:rsidRPr="004D7086">
              <w:rPr>
                <w:sz w:val="20"/>
                <w:szCs w:val="20"/>
              </w:rPr>
              <w:t xml:space="preserve"> visualisation</w:t>
            </w:r>
            <w:r w:rsidRPr="004D7086">
              <w:rPr>
                <w:sz w:val="20"/>
                <w:szCs w:val="20"/>
              </w:rPr>
              <w:t xml:space="preserve"> </w:t>
            </w:r>
            <w:r w:rsidRPr="004D7086">
              <w:rPr>
                <w:sz w:val="20"/>
                <w:szCs w:val="20"/>
              </w:rPr>
              <w:t>based on User Interface section of the Project Plan documentation.</w:t>
            </w:r>
          </w:p>
        </w:tc>
      </w:tr>
      <w:tr w:rsidR="004F24CE" w:rsidRPr="004D7086" w14:paraId="7CD23398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48AAFB6" w14:textId="4E88BE9A" w:rsidR="004F24CE" w:rsidRPr="004D7086" w:rsidRDefault="004F24CE" w:rsidP="0003307A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5.2.5</w:t>
            </w:r>
          </w:p>
        </w:tc>
        <w:tc>
          <w:tcPr>
            <w:tcW w:w="4508" w:type="dxa"/>
          </w:tcPr>
          <w:p w14:paraId="27838D58" w14:textId="52A78CD1" w:rsidR="004F24CE" w:rsidRPr="004D7086" w:rsidRDefault="004F24CE" w:rsidP="0003307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reate </w:t>
            </w:r>
            <w:r w:rsidRPr="004D7086">
              <w:rPr>
                <w:sz w:val="20"/>
                <w:szCs w:val="20"/>
              </w:rPr>
              <w:t xml:space="preserve">insight of groups choice </w:t>
            </w:r>
            <w:r w:rsidRPr="004D7086">
              <w:rPr>
                <w:sz w:val="20"/>
                <w:szCs w:val="20"/>
              </w:rPr>
              <w:t>visualisation</w:t>
            </w:r>
            <w:r w:rsidRPr="004D7086">
              <w:rPr>
                <w:sz w:val="20"/>
                <w:szCs w:val="20"/>
              </w:rPr>
              <w:t xml:space="preserve"> </w:t>
            </w:r>
            <w:r w:rsidRPr="004D7086">
              <w:rPr>
                <w:sz w:val="20"/>
                <w:szCs w:val="20"/>
              </w:rPr>
              <w:t>based on User Interface section of the Project Plan documentation.</w:t>
            </w:r>
          </w:p>
        </w:tc>
      </w:tr>
      <w:tr w:rsidR="004F24CE" w:rsidRPr="004D7086" w14:paraId="58AFD640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5015074" w14:textId="67F8C76B" w:rsidR="004F24CE" w:rsidRPr="004D7086" w:rsidRDefault="004F24CE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5.</w:t>
            </w:r>
            <w:r w:rsidRPr="004D7086">
              <w:rPr>
                <w:b w:val="0"/>
                <w:bCs w:val="0"/>
                <w:sz w:val="20"/>
                <w:szCs w:val="20"/>
              </w:rPr>
              <w:t>3.1</w:t>
            </w:r>
          </w:p>
        </w:tc>
        <w:tc>
          <w:tcPr>
            <w:tcW w:w="4508" w:type="dxa"/>
          </w:tcPr>
          <w:p w14:paraId="2E78505D" w14:textId="20C8F259" w:rsidR="004F24CE" w:rsidRPr="004D7086" w:rsidRDefault="004F24CE" w:rsidP="004F24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Add colour to main page and each visualisation generated by functions.</w:t>
            </w:r>
          </w:p>
        </w:tc>
      </w:tr>
      <w:tr w:rsidR="004F24CE" w:rsidRPr="004D7086" w14:paraId="3CBD8407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714BBE4" w14:textId="24466A9A" w:rsidR="004F24CE" w:rsidRPr="004D7086" w:rsidRDefault="004F24CE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5.</w:t>
            </w:r>
            <w:r w:rsidRPr="004D7086">
              <w:rPr>
                <w:b w:val="0"/>
                <w:bCs w:val="0"/>
                <w:sz w:val="20"/>
                <w:szCs w:val="20"/>
              </w:rPr>
              <w:t>3.2</w:t>
            </w:r>
          </w:p>
        </w:tc>
        <w:tc>
          <w:tcPr>
            <w:tcW w:w="4508" w:type="dxa"/>
          </w:tcPr>
          <w:p w14:paraId="2179123D" w14:textId="177868AC" w:rsidR="004F24CE" w:rsidRPr="004D7086" w:rsidRDefault="004F24CE" w:rsidP="004F24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Add text and imagery for each visualisation generated by their specific function. Further context should be added to why data is being displayed and how it can be used. </w:t>
            </w:r>
          </w:p>
        </w:tc>
      </w:tr>
      <w:tr w:rsidR="00404875" w:rsidRPr="004D7086" w14:paraId="763887DD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BFDFFE7" w14:textId="50BA257F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6.1.1</w:t>
            </w:r>
          </w:p>
        </w:tc>
        <w:tc>
          <w:tcPr>
            <w:tcW w:w="4508" w:type="dxa"/>
          </w:tcPr>
          <w:p w14:paraId="6A4F107D" w14:textId="537CE056" w:rsidR="00404875" w:rsidRPr="004D7086" w:rsidRDefault="00404875" w:rsidP="004F24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ontinuously sync local and remote repositories through the duration of the project. </w:t>
            </w:r>
          </w:p>
        </w:tc>
      </w:tr>
      <w:tr w:rsidR="00404875" w:rsidRPr="004D7086" w14:paraId="7D3E9C75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710DB4C" w14:textId="08DD0016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6.2.1</w:t>
            </w:r>
          </w:p>
        </w:tc>
        <w:tc>
          <w:tcPr>
            <w:tcW w:w="4508" w:type="dxa"/>
          </w:tcPr>
          <w:p w14:paraId="7CB9C16E" w14:textId="09A88201" w:rsidR="00404875" w:rsidRPr="004D7086" w:rsidRDefault="00404875" w:rsidP="004F24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Continuously change documentation from first submission, according to adjustments and changed plans. </w:t>
            </w:r>
          </w:p>
        </w:tc>
      </w:tr>
      <w:tr w:rsidR="00404875" w:rsidRPr="004D7086" w14:paraId="08E87FDD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8A1B2FA" w14:textId="52C1C83F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1.1</w:t>
            </w:r>
          </w:p>
        </w:tc>
        <w:tc>
          <w:tcPr>
            <w:tcW w:w="4508" w:type="dxa"/>
          </w:tcPr>
          <w:p w14:paraId="5E5BF590" w14:textId="0A0934EB" w:rsidR="00404875" w:rsidRPr="004D7086" w:rsidRDefault="00404875" w:rsidP="004F24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Write target audience for User Manual </w:t>
            </w:r>
            <w:r w:rsidRPr="004D7086">
              <w:rPr>
                <w:sz w:val="20"/>
                <w:szCs w:val="20"/>
              </w:rPr>
              <w:t>documentation.</w:t>
            </w:r>
          </w:p>
        </w:tc>
      </w:tr>
      <w:tr w:rsidR="00404875" w:rsidRPr="004D7086" w14:paraId="7A0E5D58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378EEE3" w14:textId="5C855300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1.2</w:t>
            </w:r>
          </w:p>
        </w:tc>
        <w:tc>
          <w:tcPr>
            <w:tcW w:w="4508" w:type="dxa"/>
          </w:tcPr>
          <w:p w14:paraId="01717E7E" w14:textId="3AEF99FF" w:rsidR="00404875" w:rsidRPr="004D7086" w:rsidRDefault="00404875" w:rsidP="004F24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Write </w:t>
            </w:r>
            <w:r w:rsidRPr="004D7086">
              <w:rPr>
                <w:sz w:val="20"/>
                <w:szCs w:val="20"/>
              </w:rPr>
              <w:t xml:space="preserve">purpose </w:t>
            </w:r>
            <w:r w:rsidRPr="004D7086">
              <w:rPr>
                <w:sz w:val="20"/>
                <w:szCs w:val="20"/>
              </w:rPr>
              <w:t>for User Manual</w:t>
            </w:r>
            <w:r w:rsidRPr="004D7086">
              <w:rPr>
                <w:sz w:val="20"/>
                <w:szCs w:val="20"/>
              </w:rPr>
              <w:t xml:space="preserve"> </w:t>
            </w:r>
            <w:r w:rsidRPr="004D7086">
              <w:rPr>
                <w:sz w:val="20"/>
                <w:szCs w:val="20"/>
              </w:rPr>
              <w:t>documentation.</w:t>
            </w:r>
          </w:p>
        </w:tc>
      </w:tr>
      <w:tr w:rsidR="00404875" w:rsidRPr="004D7086" w14:paraId="1440FFDD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392759E" w14:textId="43E91B30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1.3</w:t>
            </w:r>
          </w:p>
        </w:tc>
        <w:tc>
          <w:tcPr>
            <w:tcW w:w="4508" w:type="dxa"/>
          </w:tcPr>
          <w:p w14:paraId="24B6CF72" w14:textId="314E2D5F" w:rsidR="00404875" w:rsidRPr="004D7086" w:rsidRDefault="00404875" w:rsidP="004F24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Write </w:t>
            </w:r>
            <w:r w:rsidRPr="004D7086">
              <w:rPr>
                <w:sz w:val="20"/>
                <w:szCs w:val="20"/>
              </w:rPr>
              <w:t>steps</w:t>
            </w:r>
            <w:r w:rsidRPr="004D7086">
              <w:rPr>
                <w:sz w:val="20"/>
                <w:szCs w:val="20"/>
              </w:rPr>
              <w:t xml:space="preserve"> for User Manual</w:t>
            </w:r>
            <w:r w:rsidRPr="004D7086">
              <w:rPr>
                <w:sz w:val="20"/>
                <w:szCs w:val="20"/>
              </w:rPr>
              <w:t xml:space="preserve"> </w:t>
            </w:r>
            <w:r w:rsidRPr="004D7086">
              <w:rPr>
                <w:sz w:val="20"/>
                <w:szCs w:val="20"/>
              </w:rPr>
              <w:t>documentation.</w:t>
            </w:r>
          </w:p>
        </w:tc>
      </w:tr>
      <w:tr w:rsidR="00404875" w:rsidRPr="004D7086" w14:paraId="672D0FAC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BD358C" w14:textId="6BB5ED1D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2.1</w:t>
            </w:r>
          </w:p>
        </w:tc>
        <w:tc>
          <w:tcPr>
            <w:tcW w:w="4508" w:type="dxa"/>
          </w:tcPr>
          <w:p w14:paraId="7FBBEAD6" w14:textId="0E523882" w:rsidR="00404875" w:rsidRPr="004D7086" w:rsidRDefault="00404875" w:rsidP="004F24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Write abstract for Executive Summary documentation. </w:t>
            </w:r>
          </w:p>
        </w:tc>
      </w:tr>
      <w:tr w:rsidR="00404875" w:rsidRPr="004D7086" w14:paraId="391FEBD4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6E2B002" w14:textId="13ED653F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2.2</w:t>
            </w:r>
          </w:p>
        </w:tc>
        <w:tc>
          <w:tcPr>
            <w:tcW w:w="4508" w:type="dxa"/>
          </w:tcPr>
          <w:p w14:paraId="01872841" w14:textId="0D038045" w:rsidR="00404875" w:rsidRPr="004D7086" w:rsidRDefault="00404875" w:rsidP="004F24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Write </w:t>
            </w:r>
            <w:r w:rsidRPr="004D7086">
              <w:rPr>
                <w:sz w:val="20"/>
                <w:szCs w:val="20"/>
              </w:rPr>
              <w:t>introduction</w:t>
            </w:r>
            <w:r w:rsidRPr="004D7086">
              <w:rPr>
                <w:sz w:val="20"/>
                <w:szCs w:val="20"/>
              </w:rPr>
              <w:t xml:space="preserve"> for Executive Summary documentation.</w:t>
            </w:r>
          </w:p>
        </w:tc>
      </w:tr>
      <w:tr w:rsidR="00404875" w:rsidRPr="004D7086" w14:paraId="496C1FE1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A506960" w14:textId="776124FE" w:rsidR="00404875" w:rsidRPr="004D7086" w:rsidRDefault="00404875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2.3</w:t>
            </w:r>
          </w:p>
        </w:tc>
        <w:tc>
          <w:tcPr>
            <w:tcW w:w="4508" w:type="dxa"/>
          </w:tcPr>
          <w:p w14:paraId="49E74C6F" w14:textId="38852C3C" w:rsidR="00404875" w:rsidRPr="004D7086" w:rsidRDefault="00404875" w:rsidP="004F24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Write </w:t>
            </w:r>
            <w:r w:rsidRPr="004D7086">
              <w:rPr>
                <w:sz w:val="20"/>
                <w:szCs w:val="20"/>
              </w:rPr>
              <w:t>analysis</w:t>
            </w:r>
            <w:r w:rsidRPr="004D7086">
              <w:rPr>
                <w:sz w:val="20"/>
                <w:szCs w:val="20"/>
              </w:rPr>
              <w:t xml:space="preserve"> for Executive Summary documentation.</w:t>
            </w:r>
          </w:p>
        </w:tc>
      </w:tr>
      <w:tr w:rsidR="004D7086" w:rsidRPr="004D7086" w14:paraId="4B481D95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96758E2" w14:textId="30797FE3" w:rsidR="004D7086" w:rsidRPr="004D7086" w:rsidRDefault="004D7086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3.1</w:t>
            </w:r>
          </w:p>
        </w:tc>
        <w:tc>
          <w:tcPr>
            <w:tcW w:w="4508" w:type="dxa"/>
          </w:tcPr>
          <w:p w14:paraId="2CC98D8D" w14:textId="1BF3E453" w:rsidR="004D7086" w:rsidRPr="004D7086" w:rsidRDefault="004D7086" w:rsidP="004F24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Group to review all documentation, identifying completed and/or incomplete sections.</w:t>
            </w:r>
          </w:p>
        </w:tc>
      </w:tr>
      <w:tr w:rsidR="004D7086" w:rsidRPr="004D7086" w14:paraId="22E78DA8" w14:textId="77777777" w:rsidTr="00C438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D84B392" w14:textId="740927C7" w:rsidR="004D7086" w:rsidRPr="004D7086" w:rsidRDefault="004D7086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3.2</w:t>
            </w:r>
          </w:p>
        </w:tc>
        <w:tc>
          <w:tcPr>
            <w:tcW w:w="4508" w:type="dxa"/>
          </w:tcPr>
          <w:p w14:paraId="16E9D044" w14:textId="0BB2AAAD" w:rsidR="004D7086" w:rsidRPr="004D7086" w:rsidRDefault="004D7086" w:rsidP="004F24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>Group to make any changes to section or complete incomplete tasks before final submission.</w:t>
            </w:r>
          </w:p>
        </w:tc>
      </w:tr>
      <w:tr w:rsidR="004D7086" w:rsidRPr="004D7086" w14:paraId="5EE9D0BB" w14:textId="77777777" w:rsidTr="00C438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9908C44" w14:textId="78202623" w:rsidR="004D7086" w:rsidRPr="004D7086" w:rsidRDefault="004D7086" w:rsidP="004F24CE">
            <w:pPr>
              <w:tabs>
                <w:tab w:val="left" w:pos="3000"/>
              </w:tabs>
              <w:rPr>
                <w:b w:val="0"/>
                <w:bCs w:val="0"/>
                <w:sz w:val="20"/>
                <w:szCs w:val="20"/>
              </w:rPr>
            </w:pPr>
            <w:r w:rsidRPr="004D7086">
              <w:rPr>
                <w:b w:val="0"/>
                <w:bCs w:val="0"/>
                <w:sz w:val="20"/>
                <w:szCs w:val="20"/>
              </w:rPr>
              <w:t>7.3.3</w:t>
            </w:r>
          </w:p>
        </w:tc>
        <w:tc>
          <w:tcPr>
            <w:tcW w:w="4508" w:type="dxa"/>
          </w:tcPr>
          <w:p w14:paraId="1961FB13" w14:textId="245566D1" w:rsidR="004D7086" w:rsidRPr="004D7086" w:rsidRDefault="004D7086" w:rsidP="004F24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D7086">
              <w:rPr>
                <w:sz w:val="20"/>
                <w:szCs w:val="20"/>
              </w:rPr>
              <w:t xml:space="preserve">Once documentation is reviewed and approved by all group members, all records and documentation will be submitted. </w:t>
            </w:r>
          </w:p>
        </w:tc>
      </w:tr>
    </w:tbl>
    <w:p w14:paraId="699442A2" w14:textId="1DA45D81" w:rsidR="00BF3FBB" w:rsidRPr="001E4B1E" w:rsidRDefault="00BF3FBB" w:rsidP="00BF3FBB"/>
    <w:p w14:paraId="2FE55A07" w14:textId="0950EC67" w:rsidR="00B2643C" w:rsidRDefault="00B2643C" w:rsidP="00BF3FBB"/>
    <w:p w14:paraId="0089D828" w14:textId="58EC5749" w:rsidR="00B2643C" w:rsidRDefault="00B2643C" w:rsidP="00BF3FBB"/>
    <w:p w14:paraId="7DDD7FA8" w14:textId="2328ED71" w:rsidR="00B2643C" w:rsidRDefault="00B2643C" w:rsidP="00BF3FBB"/>
    <w:p w14:paraId="7429C736" w14:textId="1C4AFC9D" w:rsidR="00B2643C" w:rsidRDefault="00B2643C" w:rsidP="00BF3FBB"/>
    <w:p w14:paraId="03C9E144" w14:textId="67994CB2" w:rsidR="00B2643C" w:rsidRDefault="00B2643C" w:rsidP="00BF3FBB"/>
    <w:p w14:paraId="70DFF205" w14:textId="77777777" w:rsidR="00B2643C" w:rsidRPr="00BF3FBB" w:rsidRDefault="00B2643C" w:rsidP="00BF3FBB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2591443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5639AD9B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</w:t>
      </w:r>
      <w:r w:rsidR="00036B12">
        <w:t>–</w:t>
      </w:r>
      <w:r>
        <w:t xml:space="preserve"> Gantt Chart</w:t>
      </w:r>
    </w:p>
    <w:p w14:paraId="25705AE7" w14:textId="6C71FCCD" w:rsidR="00036B12" w:rsidRPr="00BF3FBB" w:rsidRDefault="00BF3FBB" w:rsidP="00BF3FBB">
      <w:pPr>
        <w:rPr>
          <w:color w:val="FF0000"/>
        </w:rPr>
      </w:pPr>
      <w:r w:rsidRPr="00BF3FBB">
        <w:rPr>
          <w:color w:val="FF0000"/>
        </w:rPr>
        <w:t>Need to add the REAL start time, time taken and finish of each activity at the end</w:t>
      </w:r>
      <w:r>
        <w:rPr>
          <w:color w:val="FF0000"/>
        </w:rPr>
        <w:t>!</w:t>
      </w:r>
    </w:p>
    <w:sectPr w:rsidR="00036B12" w:rsidRPr="00BF3FBB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0D4B9" w14:textId="77777777" w:rsidR="002E3EFE" w:rsidRDefault="002E3EFE" w:rsidP="0036694F">
      <w:pPr>
        <w:spacing w:after="0" w:line="240" w:lineRule="auto"/>
      </w:pPr>
      <w:r>
        <w:separator/>
      </w:r>
    </w:p>
  </w:endnote>
  <w:endnote w:type="continuationSeparator" w:id="0">
    <w:p w14:paraId="6D30ED21" w14:textId="77777777" w:rsidR="002E3EFE" w:rsidRDefault="002E3EFE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32EC6" w14:textId="77777777" w:rsidR="002E3EFE" w:rsidRDefault="002E3EFE" w:rsidP="0036694F">
      <w:pPr>
        <w:spacing w:after="0" w:line="240" w:lineRule="auto"/>
      </w:pPr>
      <w:r>
        <w:separator/>
      </w:r>
    </w:p>
  </w:footnote>
  <w:footnote w:type="continuationSeparator" w:id="0">
    <w:p w14:paraId="3B2CCB69" w14:textId="77777777" w:rsidR="002E3EFE" w:rsidRDefault="002E3EFE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76B0"/>
    <w:multiLevelType w:val="hybridMultilevel"/>
    <w:tmpl w:val="28640C4E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01C4B"/>
    <w:multiLevelType w:val="hybridMultilevel"/>
    <w:tmpl w:val="4710C10A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2"/>
  </w:num>
  <w:num w:numId="2" w16cid:durableId="1031959061">
    <w:abstractNumId w:val="4"/>
  </w:num>
  <w:num w:numId="3" w16cid:durableId="1609048398">
    <w:abstractNumId w:val="3"/>
  </w:num>
  <w:num w:numId="4" w16cid:durableId="1998994676">
    <w:abstractNumId w:val="1"/>
  </w:num>
  <w:num w:numId="5" w16cid:durableId="1051467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oFAAQXVK4tAAAA"/>
  </w:docVars>
  <w:rsids>
    <w:rsidRoot w:val="00E37749"/>
    <w:rsid w:val="00001061"/>
    <w:rsid w:val="0003307A"/>
    <w:rsid w:val="00036B12"/>
    <w:rsid w:val="00055218"/>
    <w:rsid w:val="000800B0"/>
    <w:rsid w:val="000A1BF7"/>
    <w:rsid w:val="000F3083"/>
    <w:rsid w:val="001A1E6A"/>
    <w:rsid w:val="001B6729"/>
    <w:rsid w:val="001C2E8B"/>
    <w:rsid w:val="001D75E2"/>
    <w:rsid w:val="001E4B1E"/>
    <w:rsid w:val="001F2166"/>
    <w:rsid w:val="00202657"/>
    <w:rsid w:val="0024047F"/>
    <w:rsid w:val="00255AD1"/>
    <w:rsid w:val="002631D2"/>
    <w:rsid w:val="00266B7A"/>
    <w:rsid w:val="0028739D"/>
    <w:rsid w:val="002E1391"/>
    <w:rsid w:val="002E2F11"/>
    <w:rsid w:val="002E3EFE"/>
    <w:rsid w:val="002F3B6F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5BC0"/>
    <w:rsid w:val="003F621C"/>
    <w:rsid w:val="00404875"/>
    <w:rsid w:val="004154F2"/>
    <w:rsid w:val="00426F46"/>
    <w:rsid w:val="0043254F"/>
    <w:rsid w:val="00447289"/>
    <w:rsid w:val="004731A3"/>
    <w:rsid w:val="00473473"/>
    <w:rsid w:val="004A7209"/>
    <w:rsid w:val="004C7A10"/>
    <w:rsid w:val="004D54EF"/>
    <w:rsid w:val="004D7086"/>
    <w:rsid w:val="004F24CE"/>
    <w:rsid w:val="00530771"/>
    <w:rsid w:val="0053446B"/>
    <w:rsid w:val="005359DD"/>
    <w:rsid w:val="00551260"/>
    <w:rsid w:val="005659F7"/>
    <w:rsid w:val="00592DD2"/>
    <w:rsid w:val="005C32CB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2402A"/>
    <w:rsid w:val="007336C4"/>
    <w:rsid w:val="007A24FF"/>
    <w:rsid w:val="007B7595"/>
    <w:rsid w:val="007F66E2"/>
    <w:rsid w:val="0080748E"/>
    <w:rsid w:val="00871C67"/>
    <w:rsid w:val="008A0D6A"/>
    <w:rsid w:val="008E2CDF"/>
    <w:rsid w:val="008E3CC8"/>
    <w:rsid w:val="008F10CA"/>
    <w:rsid w:val="009231BE"/>
    <w:rsid w:val="009235E8"/>
    <w:rsid w:val="00926CFD"/>
    <w:rsid w:val="00953DDD"/>
    <w:rsid w:val="00964D39"/>
    <w:rsid w:val="00973B4F"/>
    <w:rsid w:val="009971B8"/>
    <w:rsid w:val="009A724D"/>
    <w:rsid w:val="009B5128"/>
    <w:rsid w:val="009D6D0F"/>
    <w:rsid w:val="00A00DA9"/>
    <w:rsid w:val="00A034D8"/>
    <w:rsid w:val="00A3200C"/>
    <w:rsid w:val="00A36824"/>
    <w:rsid w:val="00B004BF"/>
    <w:rsid w:val="00B06374"/>
    <w:rsid w:val="00B1760C"/>
    <w:rsid w:val="00B2643C"/>
    <w:rsid w:val="00B26B35"/>
    <w:rsid w:val="00B56A26"/>
    <w:rsid w:val="00B57F51"/>
    <w:rsid w:val="00B64132"/>
    <w:rsid w:val="00B67293"/>
    <w:rsid w:val="00B8734C"/>
    <w:rsid w:val="00BC49C3"/>
    <w:rsid w:val="00BF3FBB"/>
    <w:rsid w:val="00C16446"/>
    <w:rsid w:val="00C43870"/>
    <w:rsid w:val="00C43C6A"/>
    <w:rsid w:val="00CA6062"/>
    <w:rsid w:val="00CB1B88"/>
    <w:rsid w:val="00CD69B1"/>
    <w:rsid w:val="00D02546"/>
    <w:rsid w:val="00D24009"/>
    <w:rsid w:val="00D2661C"/>
    <w:rsid w:val="00D74B94"/>
    <w:rsid w:val="00D75AE7"/>
    <w:rsid w:val="00D97D09"/>
    <w:rsid w:val="00DA23EF"/>
    <w:rsid w:val="00DB3B80"/>
    <w:rsid w:val="00DD14DB"/>
    <w:rsid w:val="00DF5167"/>
    <w:rsid w:val="00DF71CC"/>
    <w:rsid w:val="00E17995"/>
    <w:rsid w:val="00E26DDC"/>
    <w:rsid w:val="00E37749"/>
    <w:rsid w:val="00E5103B"/>
    <w:rsid w:val="00E523FC"/>
    <w:rsid w:val="00E6173B"/>
    <w:rsid w:val="00E76365"/>
    <w:rsid w:val="00EA13E7"/>
    <w:rsid w:val="00EA7F10"/>
    <w:rsid w:val="00EB3AA4"/>
    <w:rsid w:val="00EF4F83"/>
    <w:rsid w:val="00F020A9"/>
    <w:rsid w:val="00F245ED"/>
    <w:rsid w:val="00F26BD6"/>
    <w:rsid w:val="00F439BB"/>
    <w:rsid w:val="00F506FB"/>
    <w:rsid w:val="00F74068"/>
    <w:rsid w:val="00F77C72"/>
    <w:rsid w:val="00FB1105"/>
    <w:rsid w:val="00FB3049"/>
    <w:rsid w:val="00FC4307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  <w:style w:type="table" w:styleId="GridTable5Dark-Accent3">
    <w:name w:val="Grid Table 5 Dark Accent 3"/>
    <w:basedOn w:val="TableNormal"/>
    <w:uiPriority w:val="50"/>
    <w:rsid w:val="003F5BC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3F5BC0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8</TotalTime>
  <Pages>9</Pages>
  <Words>1644</Words>
  <Characters>9372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Griffith University</Company>
  <LinksUpToDate>false</LinksUpToDate>
  <CharactersWithSpaces>10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9</cp:revision>
  <dcterms:created xsi:type="dcterms:W3CDTF">2017-07-21T00:22:00Z</dcterms:created>
  <dcterms:modified xsi:type="dcterms:W3CDTF">2022-08-28T05:04:00Z</dcterms:modified>
  <cp:category>Trimester 2, 2022</cp:category>
</cp:coreProperties>
</file>